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77980" w:rsidRPr="00B77980" w:rsidRDefault="00757092" w:rsidP="000A696C">
      <w:pPr>
        <w:jc w:val="center"/>
        <w:rPr>
          <w:rFonts w:cs="Times New Roman"/>
          <w:sz w:val="24"/>
        </w:rPr>
      </w:pPr>
      <w:r w:rsidRPr="00B77980">
        <w:rPr>
          <w:rFonts w:cs="Times New Roman"/>
          <w:sz w:val="24"/>
        </w:rPr>
        <w:fldChar w:fldCharType="begin">
          <w:fldData xml:space="preserve">ZQBKAHoAdABYAGUAOQB2AEUAMgBVAGMAdgAyAHUANwA5AHYAbwBNAEEAegBhAFMAawBFAFoARAA2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</w:fldData>
        </w:fldChar>
      </w:r>
      <w:r w:rsidRPr="00B77980">
        <w:rPr>
          <w:rFonts w:cs="Times New Roman"/>
          <w:sz w:val="24"/>
        </w:rPr>
        <w:instrText>ADDIN CNKISM.UserStyle</w:instrText>
      </w:r>
      <w:r w:rsidRPr="00B77980">
        <w:rPr>
          <w:rFonts w:cs="Times New Roman"/>
          <w:sz w:val="24"/>
        </w:rPr>
      </w:r>
      <w:r w:rsidRPr="00B77980">
        <w:rPr>
          <w:rFonts w:cs="Times New Roman"/>
          <w:sz w:val="24"/>
        </w:rPr>
        <w:fldChar w:fldCharType="end"/>
      </w:r>
      <w:r w:rsidR="00B77980">
        <w:rPr>
          <w:rFonts w:hint="eastAsia"/>
          <w:noProof/>
        </w:rPr>
        <w:drawing>
          <wp:inline distT="0" distB="0" distL="0" distR="0" wp14:anchorId="494F7033" wp14:editId="0790248E">
            <wp:extent cx="5253893" cy="3698741"/>
            <wp:effectExtent l="0" t="0" r="4445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Fig 2.jp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53893" cy="36987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C5C27" w:rsidRPr="00B77980" w:rsidRDefault="000A696C" w:rsidP="000A696C">
      <w:pPr>
        <w:jc w:val="center"/>
        <w:rPr>
          <w:sz w:val="24"/>
        </w:rPr>
      </w:pPr>
      <w:r w:rsidRPr="00B77980">
        <w:rPr>
          <w:rFonts w:cs="Times New Roman" w:hint="eastAsia"/>
          <w:b/>
          <w:sz w:val="24"/>
        </w:rPr>
        <w:t>F</w:t>
      </w:r>
      <w:r w:rsidRPr="00B77980">
        <w:rPr>
          <w:rFonts w:cs="Times New Roman"/>
          <w:b/>
          <w:sz w:val="24"/>
        </w:rPr>
        <w:t xml:space="preserve">ig. </w:t>
      </w:r>
      <w:r w:rsidR="00757092" w:rsidRPr="00B77980">
        <w:rPr>
          <w:rFonts w:cs="Times New Roman"/>
          <w:b/>
          <w:sz w:val="24"/>
        </w:rPr>
        <w:t>2</w:t>
      </w:r>
      <w:r w:rsidRPr="00B77980">
        <w:rPr>
          <w:rFonts w:cs="Times New Roman"/>
          <w:b/>
          <w:sz w:val="24"/>
        </w:rPr>
        <w:t xml:space="preserve"> </w:t>
      </w:r>
      <w:r w:rsidR="00746EC6" w:rsidRPr="00B77980">
        <w:rPr>
          <w:rFonts w:cs="Times New Roman"/>
          <w:b/>
          <w:sz w:val="24"/>
        </w:rPr>
        <w:t>Fitted curve of</w:t>
      </w:r>
      <w:r w:rsidRPr="00B77980">
        <w:rPr>
          <w:rFonts w:cs="Times New Roman"/>
          <w:b/>
          <w:sz w:val="24"/>
        </w:rPr>
        <w:t xml:space="preserve"> saturated water content </w:t>
      </w:r>
      <w:r w:rsidR="00746EC6" w:rsidRPr="00B77980">
        <w:rPr>
          <w:rFonts w:cs="Times New Roman"/>
          <w:b/>
          <w:sz w:val="24"/>
        </w:rPr>
        <w:t>versus</w:t>
      </w:r>
      <w:r w:rsidRPr="00B77980">
        <w:rPr>
          <w:rFonts w:cs="Times New Roman"/>
          <w:b/>
          <w:sz w:val="24"/>
        </w:rPr>
        <w:t xml:space="preserve"> dry density for </w:t>
      </w:r>
      <w:r w:rsidR="00CB4B0C">
        <w:rPr>
          <w:rFonts w:cs="Times New Roman"/>
          <w:b/>
          <w:sz w:val="24"/>
        </w:rPr>
        <w:t>the confined</w:t>
      </w:r>
      <w:bookmarkStart w:id="0" w:name="_GoBack"/>
      <w:bookmarkEnd w:id="0"/>
      <w:r w:rsidRPr="00B77980">
        <w:rPr>
          <w:rFonts w:cs="Times New Roman"/>
          <w:b/>
          <w:sz w:val="24"/>
        </w:rPr>
        <w:t xml:space="preserve"> GMZ01 bentonite</w:t>
      </w:r>
    </w:p>
    <w:sectPr w:rsidR="005C5C27" w:rsidRPr="00B77980" w:rsidSect="007F7FC4">
      <w:pgSz w:w="11900" w:h="16840"/>
      <w:pgMar w:top="1440" w:right="1800" w:bottom="1440" w:left="1800" w:header="851" w:footer="992" w:gutter="0"/>
      <w:cols w:space="425"/>
      <w:docGrid w:type="lines" w:linePitch="423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A541C" w:rsidRDefault="00FA541C" w:rsidP="00757092">
      <w:r>
        <w:separator/>
      </w:r>
    </w:p>
  </w:endnote>
  <w:endnote w:type="continuationSeparator" w:id="0">
    <w:p w:rsidR="00FA541C" w:rsidRDefault="00FA541C" w:rsidP="0075709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仿宋_GB2312">
    <w:panose1 w:val="02010609030101010101"/>
    <w:charset w:val="86"/>
    <w:family w:val="modern"/>
    <w:pitch w:val="fixed"/>
    <w:sig w:usb0="00000001" w:usb1="080E0000" w:usb2="00000010" w:usb3="00000000" w:csb0="0004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 (正文 CS 字体)">
    <w:altName w:val="宋体"/>
    <w:charset w:val="00"/>
    <w:family w:val="roman"/>
    <w:pitch w:val="default"/>
    <w:sig w:usb0="00000000" w:usb1="00000000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A541C" w:rsidRDefault="00FA541C" w:rsidP="00757092">
      <w:r>
        <w:separator/>
      </w:r>
    </w:p>
  </w:footnote>
  <w:footnote w:type="continuationSeparator" w:id="0">
    <w:p w:rsidR="00FA541C" w:rsidRDefault="00FA541C" w:rsidP="00757092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bordersDoNotSurroundHeader/>
  <w:bordersDoNotSurroundFooter/>
  <w:proofState w:spelling="clean" w:grammar="clean"/>
  <w:defaultTabStop w:val="420"/>
  <w:drawingGridVerticalSpacing w:val="20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SxNDYyMzKxNDMwNDNU0lEKTi0uzszPAykwrgUA3hhtjCwAAAA="/>
  </w:docVars>
  <w:rsids>
    <w:rsidRoot w:val="000A696C"/>
    <w:rsid w:val="00030866"/>
    <w:rsid w:val="00040B36"/>
    <w:rsid w:val="000A3189"/>
    <w:rsid w:val="000A696C"/>
    <w:rsid w:val="000C7E2D"/>
    <w:rsid w:val="00142FFA"/>
    <w:rsid w:val="001669F0"/>
    <w:rsid w:val="001A2686"/>
    <w:rsid w:val="001A37C0"/>
    <w:rsid w:val="001A5458"/>
    <w:rsid w:val="001E020F"/>
    <w:rsid w:val="0020717B"/>
    <w:rsid w:val="003426BB"/>
    <w:rsid w:val="003763BF"/>
    <w:rsid w:val="003A54F1"/>
    <w:rsid w:val="003E3950"/>
    <w:rsid w:val="003F7C2D"/>
    <w:rsid w:val="0055342F"/>
    <w:rsid w:val="005853BA"/>
    <w:rsid w:val="00592DD6"/>
    <w:rsid w:val="0059461B"/>
    <w:rsid w:val="00597DCA"/>
    <w:rsid w:val="005C5C27"/>
    <w:rsid w:val="005D0B70"/>
    <w:rsid w:val="00646687"/>
    <w:rsid w:val="00675609"/>
    <w:rsid w:val="006F7776"/>
    <w:rsid w:val="00731659"/>
    <w:rsid w:val="00746EC6"/>
    <w:rsid w:val="00757092"/>
    <w:rsid w:val="00773735"/>
    <w:rsid w:val="007A5F4B"/>
    <w:rsid w:val="007F7FC4"/>
    <w:rsid w:val="00877CD9"/>
    <w:rsid w:val="0095103A"/>
    <w:rsid w:val="00A90CFB"/>
    <w:rsid w:val="00AA298F"/>
    <w:rsid w:val="00B61C40"/>
    <w:rsid w:val="00B77980"/>
    <w:rsid w:val="00BD09AC"/>
    <w:rsid w:val="00C443E5"/>
    <w:rsid w:val="00CA3BB2"/>
    <w:rsid w:val="00CB4B0C"/>
    <w:rsid w:val="00CF4DE4"/>
    <w:rsid w:val="00E51814"/>
    <w:rsid w:val="00E54520"/>
    <w:rsid w:val="00E62BC4"/>
    <w:rsid w:val="00E70A1A"/>
    <w:rsid w:val="00ED44BC"/>
    <w:rsid w:val="00F90F80"/>
    <w:rsid w:val="00FA54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FD70EC3"/>
  <w14:defaultImageDpi w14:val="32767"/>
  <w15:chartTrackingRefBased/>
  <w15:docId w15:val="{49DFAE48-62E3-BB4C-9E59-21BEF047FF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仿宋_GB2312" w:hAnsi="Times New Roman" w:cstheme="minorBidi"/>
        <w:kern w:val="2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a">
    <w:name w:val="Normal"/>
    <w:qFormat/>
    <w:rsid w:val="000A696C"/>
    <w:pPr>
      <w:widowControl w:val="0"/>
      <w:jc w:val="both"/>
    </w:pPr>
    <w:rPr>
      <w:rFonts w:eastAsia="宋体" w:cs="Times New Roman (正文 CS 字体)"/>
      <w:sz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757092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757092"/>
    <w:rPr>
      <w:rFonts w:eastAsia="宋体" w:cs="Times New Roman (正文 CS 字体)"/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757092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757092"/>
    <w:rPr>
      <w:rFonts w:eastAsia="宋体" w:cs="Times New Roman (正文 CS 字体)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g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DengXian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DengXian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18</Words>
  <Characters>108</Characters>
  <Application>Microsoft Office Word</Application>
  <DocSecurity>0</DocSecurity>
  <Lines>1</Lines>
  <Paragraphs>1</Paragraphs>
  <ScaleCrop>false</ScaleCrop>
  <Company/>
  <LinksUpToDate>false</LinksUpToDate>
  <CharactersWithSpaces>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ng Huajun</dc:creator>
  <cp:keywords/>
  <dc:description/>
  <cp:lastModifiedBy>Huajun Ming</cp:lastModifiedBy>
  <cp:revision>5</cp:revision>
  <dcterms:created xsi:type="dcterms:W3CDTF">2019-02-12T12:36:00Z</dcterms:created>
  <dcterms:modified xsi:type="dcterms:W3CDTF">2019-05-10T08:05:00Z</dcterms:modified>
</cp:coreProperties>
</file>